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A29127" w14:textId="1BC71CE8" w:rsidR="007A7BF8" w:rsidRDefault="00F711CF">
      <w:r>
        <w:t>Chapter 10</w:t>
      </w:r>
    </w:p>
    <w:p w14:paraId="2E8104CB" w14:textId="5908508E" w:rsidR="00F711CF" w:rsidRDefault="00F711CF" w:rsidP="00F711CF">
      <w:pPr>
        <w:pStyle w:val="ListParagraph"/>
        <w:numPr>
          <w:ilvl w:val="0"/>
          <w:numId w:val="2"/>
        </w:numPr>
      </w:pPr>
      <w:r>
        <w:t>Which of these is not a primary reason to increase your cost for direct marketing?</w:t>
      </w:r>
    </w:p>
    <w:p w14:paraId="62B3B6F4" w14:textId="50140DF9" w:rsidR="00F711CF" w:rsidRDefault="00F711CF" w:rsidP="00F711CF">
      <w:pPr>
        <w:pStyle w:val="ListParagraph"/>
        <w:numPr>
          <w:ilvl w:val="0"/>
          <w:numId w:val="1"/>
        </w:numPr>
      </w:pPr>
      <w:r>
        <w:t>Closing sales with customers</w:t>
      </w:r>
    </w:p>
    <w:p w14:paraId="2C68DA88" w14:textId="1677BF46" w:rsidR="00F711CF" w:rsidRDefault="00F711CF" w:rsidP="00F711CF">
      <w:pPr>
        <w:pStyle w:val="ListParagraph"/>
        <w:numPr>
          <w:ilvl w:val="0"/>
          <w:numId w:val="1"/>
        </w:numPr>
      </w:pPr>
      <w:r>
        <w:t>Identifying prospects for future contacts</w:t>
      </w:r>
    </w:p>
    <w:p w14:paraId="0AF1B002" w14:textId="7BBDE785" w:rsidR="00F711CF" w:rsidRDefault="00F711CF" w:rsidP="00F711CF">
      <w:pPr>
        <w:pStyle w:val="ListParagraph"/>
        <w:numPr>
          <w:ilvl w:val="0"/>
          <w:numId w:val="1"/>
        </w:numPr>
      </w:pPr>
      <w:r>
        <w:t xml:space="preserve">Offering information and incentives to foster brand loyalty </w:t>
      </w:r>
    </w:p>
    <w:p w14:paraId="3F67D6D2" w14:textId="769C0448" w:rsidR="00F711CF" w:rsidRDefault="00F711CF" w:rsidP="00F711CF">
      <w:pPr>
        <w:pStyle w:val="ListParagraph"/>
        <w:numPr>
          <w:ilvl w:val="0"/>
          <w:numId w:val="1"/>
        </w:numPr>
        <w:rPr>
          <w:highlight w:val="yellow"/>
        </w:rPr>
      </w:pPr>
      <w:r w:rsidRPr="00F711CF">
        <w:rPr>
          <w:highlight w:val="yellow"/>
        </w:rPr>
        <w:t>None of the Above</w:t>
      </w:r>
    </w:p>
    <w:p w14:paraId="1F615E56" w14:textId="77777777" w:rsidR="00F711CF" w:rsidRPr="00F711CF" w:rsidRDefault="00F711CF" w:rsidP="00F711CF">
      <w:pPr>
        <w:rPr>
          <w:highlight w:val="yellow"/>
        </w:rPr>
      </w:pPr>
    </w:p>
    <w:p w14:paraId="0F3528CA" w14:textId="0CD7FD87" w:rsidR="00F711CF" w:rsidRDefault="00F711CF" w:rsidP="00F711CF">
      <w:pPr>
        <w:pStyle w:val="ListParagraph"/>
        <w:numPr>
          <w:ilvl w:val="0"/>
          <w:numId w:val="2"/>
        </w:numPr>
      </w:pPr>
      <w:r>
        <w:t>What are examples of customer convenience?</w:t>
      </w:r>
    </w:p>
    <w:p w14:paraId="5525EC33" w14:textId="756CC016" w:rsidR="00F711CF" w:rsidRDefault="00F711CF" w:rsidP="00F711CF">
      <w:pPr>
        <w:pStyle w:val="ListParagraph"/>
        <w:numPr>
          <w:ilvl w:val="0"/>
          <w:numId w:val="3"/>
        </w:numPr>
      </w:pPr>
      <w:r>
        <w:t>Credit cards</w:t>
      </w:r>
    </w:p>
    <w:p w14:paraId="68120AB2" w14:textId="6DD28214" w:rsidR="00F711CF" w:rsidRDefault="00F711CF" w:rsidP="00F711CF">
      <w:pPr>
        <w:pStyle w:val="ListParagraph"/>
        <w:numPr>
          <w:ilvl w:val="0"/>
          <w:numId w:val="3"/>
        </w:numPr>
      </w:pPr>
      <w:r>
        <w:t>800 numbers</w:t>
      </w:r>
    </w:p>
    <w:p w14:paraId="3FD524B7" w14:textId="34C8E94E" w:rsidR="00F711CF" w:rsidRDefault="00F711CF" w:rsidP="00F711CF">
      <w:pPr>
        <w:pStyle w:val="ListParagraph"/>
        <w:numPr>
          <w:ilvl w:val="0"/>
          <w:numId w:val="3"/>
        </w:numPr>
      </w:pPr>
      <w:r>
        <w:t>The Internet</w:t>
      </w:r>
    </w:p>
    <w:p w14:paraId="0CD89264" w14:textId="77777777" w:rsidR="008B156B" w:rsidRDefault="00F711CF" w:rsidP="00F711CF">
      <w:pPr>
        <w:pStyle w:val="ListParagraph"/>
        <w:numPr>
          <w:ilvl w:val="0"/>
          <w:numId w:val="3"/>
        </w:numPr>
        <w:rPr>
          <w:highlight w:val="yellow"/>
        </w:rPr>
      </w:pPr>
      <w:r w:rsidRPr="00F711CF">
        <w:rPr>
          <w:highlight w:val="yellow"/>
        </w:rPr>
        <w:t>Scantron</w:t>
      </w:r>
      <w:r>
        <w:rPr>
          <w:highlight w:val="yellow"/>
        </w:rPr>
        <w:t>s</w:t>
      </w:r>
    </w:p>
    <w:p w14:paraId="7ECFA24E" w14:textId="33118751" w:rsidR="008B156B" w:rsidRPr="008B156B" w:rsidRDefault="008B156B" w:rsidP="008B156B">
      <w:pPr>
        <w:rPr>
          <w:highlight w:val="yellow"/>
        </w:rPr>
      </w:pPr>
    </w:p>
    <w:p w14:paraId="33BDD5F9" w14:textId="6B4F22F4" w:rsidR="008B156B" w:rsidRDefault="008B156B" w:rsidP="008B156B">
      <w:pPr>
        <w:pStyle w:val="ListParagraph"/>
        <w:numPr>
          <w:ilvl w:val="0"/>
          <w:numId w:val="2"/>
        </w:numPr>
      </w:pPr>
      <w:r>
        <w:t>What information do you need to build a mailing list?</w:t>
      </w:r>
    </w:p>
    <w:p w14:paraId="69CF58AF" w14:textId="4384CC33" w:rsidR="008B156B" w:rsidRDefault="008B156B" w:rsidP="008B156B">
      <w:pPr>
        <w:pStyle w:val="ListParagraph"/>
        <w:numPr>
          <w:ilvl w:val="0"/>
          <w:numId w:val="4"/>
        </w:numPr>
      </w:pPr>
      <w:r>
        <w:t>Customer Names</w:t>
      </w:r>
    </w:p>
    <w:p w14:paraId="589A9618" w14:textId="26988960" w:rsidR="008B156B" w:rsidRDefault="008B156B" w:rsidP="008B156B">
      <w:pPr>
        <w:pStyle w:val="ListParagraph"/>
        <w:numPr>
          <w:ilvl w:val="0"/>
          <w:numId w:val="4"/>
        </w:numPr>
      </w:pPr>
      <w:r>
        <w:t>Customer addresses</w:t>
      </w:r>
    </w:p>
    <w:p w14:paraId="44DAF041" w14:textId="583CCBAC" w:rsidR="008B156B" w:rsidRDefault="008B156B" w:rsidP="008B156B">
      <w:pPr>
        <w:pStyle w:val="ListParagraph"/>
        <w:numPr>
          <w:ilvl w:val="0"/>
          <w:numId w:val="4"/>
        </w:numPr>
      </w:pPr>
      <w:r>
        <w:t>Customers Social Security Number</w:t>
      </w:r>
    </w:p>
    <w:p w14:paraId="2F5E5AFB" w14:textId="329A3A1F" w:rsidR="008B156B" w:rsidRDefault="008B156B" w:rsidP="008B156B">
      <w:pPr>
        <w:pStyle w:val="ListParagraph"/>
        <w:numPr>
          <w:ilvl w:val="0"/>
          <w:numId w:val="4"/>
        </w:numPr>
      </w:pPr>
      <w:r>
        <w:t>None of the Above</w:t>
      </w:r>
    </w:p>
    <w:p w14:paraId="61B47693" w14:textId="4B283D67" w:rsidR="008B156B" w:rsidRDefault="008B156B" w:rsidP="008B156B">
      <w:pPr>
        <w:pStyle w:val="ListParagraph"/>
        <w:numPr>
          <w:ilvl w:val="0"/>
          <w:numId w:val="4"/>
        </w:numPr>
        <w:rPr>
          <w:highlight w:val="yellow"/>
        </w:rPr>
      </w:pPr>
      <w:r w:rsidRPr="008B156B">
        <w:rPr>
          <w:highlight w:val="yellow"/>
        </w:rPr>
        <w:t xml:space="preserve">A &amp; B </w:t>
      </w:r>
    </w:p>
    <w:p w14:paraId="61C87E05" w14:textId="77777777" w:rsidR="008B156B" w:rsidRPr="008B156B" w:rsidRDefault="008B156B" w:rsidP="008B156B">
      <w:pPr>
        <w:rPr>
          <w:highlight w:val="yellow"/>
        </w:rPr>
      </w:pPr>
    </w:p>
    <w:p w14:paraId="3E4A7990" w14:textId="6083A5A9" w:rsidR="008B156B" w:rsidRDefault="008B156B" w:rsidP="008B156B">
      <w:pPr>
        <w:pStyle w:val="ListParagraph"/>
        <w:numPr>
          <w:ilvl w:val="0"/>
          <w:numId w:val="2"/>
        </w:numPr>
      </w:pPr>
      <w:r>
        <w:t>What act doesn’t help build customer loyalty?</w:t>
      </w:r>
    </w:p>
    <w:p w14:paraId="5DD0F5E2" w14:textId="342DAD03" w:rsidR="008B156B" w:rsidRDefault="008B156B" w:rsidP="008B156B">
      <w:pPr>
        <w:pStyle w:val="ListParagraph"/>
        <w:numPr>
          <w:ilvl w:val="0"/>
          <w:numId w:val="5"/>
        </w:numPr>
      </w:pPr>
      <w:r>
        <w:t>Coupons</w:t>
      </w:r>
    </w:p>
    <w:p w14:paraId="57531FDC" w14:textId="5546AA86" w:rsidR="008B156B" w:rsidRDefault="008B156B" w:rsidP="008B156B">
      <w:pPr>
        <w:pStyle w:val="ListParagraph"/>
        <w:numPr>
          <w:ilvl w:val="0"/>
          <w:numId w:val="5"/>
        </w:numPr>
      </w:pPr>
      <w:r>
        <w:t>Loyalty Programs</w:t>
      </w:r>
    </w:p>
    <w:p w14:paraId="1308CAF9" w14:textId="799A16C5" w:rsidR="008B156B" w:rsidRPr="008B156B" w:rsidRDefault="008B156B" w:rsidP="008B156B">
      <w:pPr>
        <w:pStyle w:val="ListParagraph"/>
        <w:numPr>
          <w:ilvl w:val="0"/>
          <w:numId w:val="5"/>
        </w:numPr>
        <w:rPr>
          <w:highlight w:val="yellow"/>
        </w:rPr>
      </w:pPr>
      <w:r w:rsidRPr="008B156B">
        <w:rPr>
          <w:highlight w:val="yellow"/>
        </w:rPr>
        <w:t xml:space="preserve">Recall </w:t>
      </w:r>
      <w:r w:rsidRPr="008B156B">
        <w:t xml:space="preserve">letters </w:t>
      </w:r>
    </w:p>
    <w:p w14:paraId="27688305" w14:textId="54EB9462" w:rsidR="008B156B" w:rsidRDefault="008B156B" w:rsidP="008B156B">
      <w:pPr>
        <w:pStyle w:val="ListParagraph"/>
        <w:numPr>
          <w:ilvl w:val="0"/>
          <w:numId w:val="5"/>
        </w:numPr>
      </w:pPr>
      <w:r>
        <w:t xml:space="preserve">Follow-up letters </w:t>
      </w:r>
    </w:p>
    <w:p w14:paraId="6CA8468B" w14:textId="77777777" w:rsidR="008B156B" w:rsidRDefault="008B156B" w:rsidP="008B156B"/>
    <w:p w14:paraId="1B7F8E72" w14:textId="784A9D08" w:rsidR="00DC1619" w:rsidRDefault="008B156B" w:rsidP="00DC1619">
      <w:pPr>
        <w:pStyle w:val="ListParagraph"/>
        <w:numPr>
          <w:ilvl w:val="0"/>
          <w:numId w:val="2"/>
        </w:numPr>
      </w:pPr>
      <w:r>
        <w:t>What is not a key part of a Marketing Database?</w:t>
      </w:r>
    </w:p>
    <w:p w14:paraId="61773091" w14:textId="5D9D1061" w:rsidR="00DC1619" w:rsidRPr="00DC1619" w:rsidRDefault="00DC1619" w:rsidP="00DC1619">
      <w:pPr>
        <w:pStyle w:val="ListParagraph"/>
        <w:numPr>
          <w:ilvl w:val="0"/>
          <w:numId w:val="7"/>
        </w:numPr>
        <w:rPr>
          <w:highlight w:val="yellow"/>
        </w:rPr>
      </w:pPr>
      <w:r w:rsidRPr="00DC1619">
        <w:rPr>
          <w:highlight w:val="yellow"/>
        </w:rPr>
        <w:t>Private Information</w:t>
      </w:r>
    </w:p>
    <w:p w14:paraId="12224A7D" w14:textId="5F889356" w:rsidR="00DC1619" w:rsidRDefault="00DC1619" w:rsidP="00DC1619">
      <w:pPr>
        <w:pStyle w:val="ListParagraph"/>
        <w:numPr>
          <w:ilvl w:val="0"/>
          <w:numId w:val="7"/>
        </w:numPr>
      </w:pPr>
      <w:r>
        <w:t>List Enhancements</w:t>
      </w:r>
    </w:p>
    <w:p w14:paraId="15892D86" w14:textId="0F42472A" w:rsidR="00DC1619" w:rsidRDefault="00DC1619" w:rsidP="00DC1619">
      <w:pPr>
        <w:pStyle w:val="ListParagraph"/>
        <w:numPr>
          <w:ilvl w:val="0"/>
          <w:numId w:val="7"/>
        </w:numPr>
      </w:pPr>
      <w:r>
        <w:t>Mailing List</w:t>
      </w:r>
    </w:p>
    <w:p w14:paraId="7CB0D1D3" w14:textId="38974A57" w:rsidR="00DC1619" w:rsidRDefault="00DC1619" w:rsidP="00DC1619">
      <w:pPr>
        <w:pStyle w:val="ListParagraph"/>
        <w:numPr>
          <w:ilvl w:val="0"/>
          <w:numId w:val="7"/>
        </w:numPr>
      </w:pPr>
      <w:r>
        <w:t>Consumer Provided Information</w:t>
      </w:r>
    </w:p>
    <w:p w14:paraId="78822E5F" w14:textId="77777777" w:rsidR="00DC1619" w:rsidRDefault="00DC1619" w:rsidP="00DC1619"/>
    <w:p w14:paraId="6D62AF11" w14:textId="5FD6B4F3" w:rsidR="00DC1619" w:rsidRDefault="00DC1619" w:rsidP="00DC1619">
      <w:pPr>
        <w:pStyle w:val="ListParagraph"/>
        <w:numPr>
          <w:ilvl w:val="0"/>
          <w:numId w:val="2"/>
        </w:numPr>
      </w:pPr>
      <w:r>
        <w:t>What is a key part of list enhancements?</w:t>
      </w:r>
    </w:p>
    <w:p w14:paraId="4AE8BB26" w14:textId="61B2EC68" w:rsidR="00DC1619" w:rsidRDefault="00DC1619" w:rsidP="00DC1619">
      <w:pPr>
        <w:pStyle w:val="ListParagraph"/>
        <w:numPr>
          <w:ilvl w:val="0"/>
          <w:numId w:val="8"/>
        </w:numPr>
      </w:pPr>
      <w:r>
        <w:t>Geodemographics</w:t>
      </w:r>
    </w:p>
    <w:p w14:paraId="28244E17" w14:textId="42AF642A" w:rsidR="00DC1619" w:rsidRDefault="00DC1619" w:rsidP="00DC1619">
      <w:pPr>
        <w:pStyle w:val="ListParagraph"/>
        <w:numPr>
          <w:ilvl w:val="0"/>
          <w:numId w:val="8"/>
        </w:numPr>
      </w:pPr>
      <w:r>
        <w:t xml:space="preserve">Psychographics </w:t>
      </w:r>
    </w:p>
    <w:p w14:paraId="35688CFF" w14:textId="5DA280BD" w:rsidR="00DC1619" w:rsidRDefault="00DC1619" w:rsidP="00DC1619">
      <w:pPr>
        <w:pStyle w:val="ListParagraph"/>
        <w:numPr>
          <w:ilvl w:val="0"/>
          <w:numId w:val="8"/>
        </w:numPr>
      </w:pPr>
      <w:r>
        <w:t>Demographics</w:t>
      </w:r>
    </w:p>
    <w:p w14:paraId="18D8856D" w14:textId="5E6936BC" w:rsidR="00DC1619" w:rsidRPr="00DC1619" w:rsidRDefault="00DC1619" w:rsidP="00DC1619">
      <w:pPr>
        <w:pStyle w:val="ListParagraph"/>
        <w:numPr>
          <w:ilvl w:val="0"/>
          <w:numId w:val="8"/>
        </w:numPr>
        <w:rPr>
          <w:highlight w:val="yellow"/>
        </w:rPr>
      </w:pPr>
      <w:proofErr w:type="gramStart"/>
      <w:r w:rsidRPr="00DC1619">
        <w:rPr>
          <w:highlight w:val="yellow"/>
        </w:rPr>
        <w:t>All of</w:t>
      </w:r>
      <w:proofErr w:type="gramEnd"/>
      <w:r w:rsidRPr="00DC1619">
        <w:rPr>
          <w:highlight w:val="yellow"/>
        </w:rPr>
        <w:t xml:space="preserve"> the above</w:t>
      </w:r>
    </w:p>
    <w:p w14:paraId="0565A08B" w14:textId="5E677840" w:rsidR="00DC1619" w:rsidRDefault="00DC1619" w:rsidP="00DC1619"/>
    <w:p w14:paraId="427D04F8" w14:textId="53951361" w:rsidR="00DC1619" w:rsidRDefault="00DC1619" w:rsidP="00DC1619">
      <w:pPr>
        <w:pStyle w:val="ListParagraph"/>
        <w:numPr>
          <w:ilvl w:val="0"/>
          <w:numId w:val="2"/>
        </w:numPr>
      </w:pPr>
      <w:r>
        <w:lastRenderedPageBreak/>
        <w:t>What is required to have a successful infomercial?</w:t>
      </w:r>
    </w:p>
    <w:p w14:paraId="614988D1" w14:textId="180FF74D" w:rsidR="00DC1619" w:rsidRDefault="00DC1619" w:rsidP="00DC1619">
      <w:pPr>
        <w:pStyle w:val="ListParagraph"/>
        <w:numPr>
          <w:ilvl w:val="0"/>
          <w:numId w:val="9"/>
        </w:numPr>
      </w:pPr>
      <w:r>
        <w:t>A same-day response</w:t>
      </w:r>
    </w:p>
    <w:p w14:paraId="378EF48E" w14:textId="3AADE623" w:rsidR="00DC1619" w:rsidRDefault="00DC1619" w:rsidP="00DC1619">
      <w:pPr>
        <w:pStyle w:val="ListParagraph"/>
        <w:numPr>
          <w:ilvl w:val="0"/>
          <w:numId w:val="9"/>
        </w:numPr>
      </w:pPr>
      <w:r>
        <w:t>Frequent closes</w:t>
      </w:r>
    </w:p>
    <w:p w14:paraId="3C62A581" w14:textId="5C482CC5" w:rsidR="00DC1619" w:rsidRDefault="00DC1619" w:rsidP="00DC1619">
      <w:pPr>
        <w:pStyle w:val="ListParagraph"/>
        <w:numPr>
          <w:ilvl w:val="0"/>
          <w:numId w:val="9"/>
        </w:numPr>
      </w:pPr>
      <w:r>
        <w:t>Testimonials</w:t>
      </w:r>
    </w:p>
    <w:p w14:paraId="57EA6AC4" w14:textId="4D2950E3" w:rsidR="00DC1619" w:rsidRPr="00DC1619" w:rsidRDefault="00DC1619" w:rsidP="00DC1619">
      <w:pPr>
        <w:pStyle w:val="ListParagraph"/>
        <w:numPr>
          <w:ilvl w:val="0"/>
          <w:numId w:val="9"/>
        </w:numPr>
        <w:rPr>
          <w:highlight w:val="yellow"/>
        </w:rPr>
      </w:pPr>
      <w:proofErr w:type="gramStart"/>
      <w:r w:rsidRPr="00DC1619">
        <w:rPr>
          <w:highlight w:val="yellow"/>
        </w:rPr>
        <w:t>All of</w:t>
      </w:r>
      <w:proofErr w:type="gramEnd"/>
      <w:r w:rsidRPr="00DC1619">
        <w:rPr>
          <w:highlight w:val="yellow"/>
        </w:rPr>
        <w:t xml:space="preserve"> the Above</w:t>
      </w:r>
    </w:p>
    <w:p w14:paraId="4510E623" w14:textId="77777777" w:rsidR="00DC1619" w:rsidRDefault="00DC1619" w:rsidP="00DC1619"/>
    <w:p w14:paraId="5A3B1BE7" w14:textId="635C3B67" w:rsidR="00DC1619" w:rsidRDefault="00F34E8A" w:rsidP="00DC1619">
      <w:pPr>
        <w:pStyle w:val="ListParagraph"/>
        <w:numPr>
          <w:ilvl w:val="0"/>
          <w:numId w:val="2"/>
        </w:numPr>
      </w:pPr>
      <w:r>
        <w:t xml:space="preserve">Which is not </w:t>
      </w:r>
      <w:r w:rsidR="00EB3968">
        <w:t>a form of conventional media?</w:t>
      </w:r>
    </w:p>
    <w:p w14:paraId="28499EE6" w14:textId="521B1F8F" w:rsidR="00EB3968" w:rsidRDefault="00D11BC3" w:rsidP="00EB3968">
      <w:pPr>
        <w:pStyle w:val="ListParagraph"/>
        <w:numPr>
          <w:ilvl w:val="0"/>
          <w:numId w:val="10"/>
        </w:numPr>
      </w:pPr>
      <w:r>
        <w:t>Magazines</w:t>
      </w:r>
    </w:p>
    <w:p w14:paraId="75968564" w14:textId="43FAB10C" w:rsidR="00D11BC3" w:rsidRPr="00623A3A" w:rsidRDefault="00D11BC3" w:rsidP="00EB3968">
      <w:pPr>
        <w:pStyle w:val="ListParagraph"/>
        <w:numPr>
          <w:ilvl w:val="0"/>
          <w:numId w:val="10"/>
        </w:numPr>
        <w:rPr>
          <w:highlight w:val="yellow"/>
        </w:rPr>
      </w:pPr>
      <w:r w:rsidRPr="00623A3A">
        <w:rPr>
          <w:highlight w:val="yellow"/>
        </w:rPr>
        <w:t>Blogs</w:t>
      </w:r>
    </w:p>
    <w:p w14:paraId="5EDE5C58" w14:textId="0366F5E6" w:rsidR="00D11BC3" w:rsidRDefault="00D11BC3" w:rsidP="00EB3968">
      <w:pPr>
        <w:pStyle w:val="ListParagraph"/>
        <w:numPr>
          <w:ilvl w:val="0"/>
          <w:numId w:val="10"/>
        </w:numPr>
      </w:pPr>
      <w:r>
        <w:t>Newspapers</w:t>
      </w:r>
    </w:p>
    <w:p w14:paraId="1FF4388C" w14:textId="39232ED2" w:rsidR="00D11BC3" w:rsidRDefault="00D11BC3" w:rsidP="00EB3968">
      <w:pPr>
        <w:pStyle w:val="ListParagraph"/>
        <w:numPr>
          <w:ilvl w:val="0"/>
          <w:numId w:val="10"/>
        </w:numPr>
      </w:pPr>
      <w:r>
        <w:t>Radio</w:t>
      </w:r>
    </w:p>
    <w:p w14:paraId="61F7FACE" w14:textId="015DAB59" w:rsidR="00D11BC3" w:rsidRDefault="00D11BC3" w:rsidP="00D11BC3"/>
    <w:p w14:paraId="01832823" w14:textId="4BE0F33B" w:rsidR="00D11BC3" w:rsidRDefault="002E5B7D" w:rsidP="00D11BC3">
      <w:pPr>
        <w:pStyle w:val="ListParagraph"/>
        <w:numPr>
          <w:ilvl w:val="0"/>
          <w:numId w:val="2"/>
        </w:numPr>
      </w:pPr>
      <w:r>
        <w:t>What year did L.L. Bean found the first mail-order catalog?</w:t>
      </w:r>
    </w:p>
    <w:p w14:paraId="0FE00397" w14:textId="0D705254" w:rsidR="002E5B7D" w:rsidRPr="002E5B7D" w:rsidRDefault="002E5B7D" w:rsidP="002E5B7D">
      <w:pPr>
        <w:pStyle w:val="ListParagraph"/>
        <w:numPr>
          <w:ilvl w:val="0"/>
          <w:numId w:val="11"/>
        </w:numPr>
        <w:rPr>
          <w:highlight w:val="yellow"/>
        </w:rPr>
      </w:pPr>
      <w:r w:rsidRPr="002E5B7D">
        <w:rPr>
          <w:highlight w:val="yellow"/>
        </w:rPr>
        <w:t>1912</w:t>
      </w:r>
    </w:p>
    <w:p w14:paraId="29130D40" w14:textId="07647994" w:rsidR="002E5B7D" w:rsidRDefault="002E5B7D" w:rsidP="002E5B7D">
      <w:pPr>
        <w:pStyle w:val="ListParagraph"/>
        <w:numPr>
          <w:ilvl w:val="0"/>
          <w:numId w:val="11"/>
        </w:numPr>
      </w:pPr>
      <w:r>
        <w:t>1954</w:t>
      </w:r>
    </w:p>
    <w:p w14:paraId="3498CE26" w14:textId="1D2FA5F9" w:rsidR="002E5B7D" w:rsidRDefault="002E5B7D" w:rsidP="002E5B7D">
      <w:pPr>
        <w:pStyle w:val="ListParagraph"/>
        <w:numPr>
          <w:ilvl w:val="0"/>
          <w:numId w:val="11"/>
        </w:numPr>
      </w:pPr>
      <w:r>
        <w:t>1880</w:t>
      </w:r>
    </w:p>
    <w:p w14:paraId="47FF0FE8" w14:textId="3BFB3254" w:rsidR="002E5B7D" w:rsidRDefault="002E5B7D" w:rsidP="002E5B7D">
      <w:pPr>
        <w:pStyle w:val="ListParagraph"/>
        <w:numPr>
          <w:ilvl w:val="0"/>
          <w:numId w:val="11"/>
        </w:numPr>
      </w:pPr>
      <w:r>
        <w:t>1776</w:t>
      </w:r>
    </w:p>
    <w:p w14:paraId="2EC69DF4" w14:textId="63CD12B2" w:rsidR="002E5B7D" w:rsidRDefault="002E5B7D" w:rsidP="002E5B7D"/>
    <w:p w14:paraId="4D5317EC" w14:textId="674276B8" w:rsidR="002E5B7D" w:rsidRDefault="002E5B7D" w:rsidP="002E5B7D">
      <w:pPr>
        <w:pStyle w:val="ListParagraph"/>
        <w:numPr>
          <w:ilvl w:val="0"/>
          <w:numId w:val="2"/>
        </w:numPr>
      </w:pPr>
      <w:r>
        <w:t>What allowed for 800 numbers to become so powerful?</w:t>
      </w:r>
    </w:p>
    <w:p w14:paraId="7BD15325" w14:textId="51E976BA" w:rsidR="002E5B7D" w:rsidRDefault="002E5B7D" w:rsidP="002E5B7D">
      <w:pPr>
        <w:pStyle w:val="ListParagraph"/>
        <w:numPr>
          <w:ilvl w:val="0"/>
          <w:numId w:val="12"/>
        </w:numPr>
      </w:pPr>
      <w:r>
        <w:t>Toll-Free calls</w:t>
      </w:r>
    </w:p>
    <w:p w14:paraId="047C9637" w14:textId="461CC1FA" w:rsidR="002E5B7D" w:rsidRDefault="002E5B7D" w:rsidP="002E5B7D">
      <w:pPr>
        <w:pStyle w:val="ListParagraph"/>
        <w:numPr>
          <w:ilvl w:val="0"/>
          <w:numId w:val="12"/>
        </w:numPr>
      </w:pPr>
      <w:r>
        <w:t>Ease of use</w:t>
      </w:r>
    </w:p>
    <w:p w14:paraId="584A6D0F" w14:textId="7A605B9F" w:rsidR="002E5B7D" w:rsidRDefault="003553CF" w:rsidP="002E5B7D">
      <w:pPr>
        <w:pStyle w:val="ListParagraph"/>
        <w:numPr>
          <w:ilvl w:val="0"/>
          <w:numId w:val="12"/>
        </w:numPr>
      </w:pPr>
      <w:r>
        <w:t>Customer Service</w:t>
      </w:r>
    </w:p>
    <w:p w14:paraId="5DA7CA29" w14:textId="7D3AF573" w:rsidR="003553CF" w:rsidRPr="00904DD6" w:rsidRDefault="003553CF" w:rsidP="002E5B7D">
      <w:pPr>
        <w:pStyle w:val="ListParagraph"/>
        <w:numPr>
          <w:ilvl w:val="0"/>
          <w:numId w:val="12"/>
        </w:numPr>
        <w:rPr>
          <w:highlight w:val="yellow"/>
        </w:rPr>
      </w:pPr>
      <w:proofErr w:type="gramStart"/>
      <w:r w:rsidRPr="00904DD6">
        <w:rPr>
          <w:highlight w:val="yellow"/>
        </w:rPr>
        <w:t>All of</w:t>
      </w:r>
      <w:proofErr w:type="gramEnd"/>
      <w:r w:rsidRPr="00904DD6">
        <w:rPr>
          <w:highlight w:val="yellow"/>
        </w:rPr>
        <w:t xml:space="preserve"> the Above</w:t>
      </w:r>
    </w:p>
    <w:p w14:paraId="59E729F2" w14:textId="3F4D6E0F" w:rsidR="003553CF" w:rsidRDefault="003553CF" w:rsidP="003553CF"/>
    <w:p w14:paraId="5FD6B494" w14:textId="42057831" w:rsidR="003553CF" w:rsidRDefault="003553CF" w:rsidP="003553CF">
      <w:pPr>
        <w:pStyle w:val="ListParagraph"/>
        <w:numPr>
          <w:ilvl w:val="0"/>
          <w:numId w:val="2"/>
        </w:numPr>
      </w:pPr>
      <w:r>
        <w:t>Which of the following is common information gathered by businesses?</w:t>
      </w:r>
    </w:p>
    <w:p w14:paraId="5F70159B" w14:textId="77777777" w:rsidR="003553CF" w:rsidRDefault="003553CF" w:rsidP="003553CF">
      <w:pPr>
        <w:pStyle w:val="ListParagraph"/>
        <w:numPr>
          <w:ilvl w:val="0"/>
          <w:numId w:val="14"/>
        </w:numPr>
      </w:pPr>
      <w:r>
        <w:t>Zip Code</w:t>
      </w:r>
    </w:p>
    <w:p w14:paraId="644965EE" w14:textId="77777777" w:rsidR="003553CF" w:rsidRDefault="003553CF" w:rsidP="003553CF">
      <w:pPr>
        <w:pStyle w:val="ListParagraph"/>
        <w:numPr>
          <w:ilvl w:val="0"/>
          <w:numId w:val="14"/>
        </w:numPr>
      </w:pPr>
      <w:r>
        <w:t>Home address</w:t>
      </w:r>
    </w:p>
    <w:p w14:paraId="015643B0" w14:textId="77777777" w:rsidR="003553CF" w:rsidRDefault="003553CF" w:rsidP="003553CF">
      <w:pPr>
        <w:pStyle w:val="ListParagraph"/>
        <w:numPr>
          <w:ilvl w:val="0"/>
          <w:numId w:val="14"/>
        </w:numPr>
      </w:pPr>
      <w:r>
        <w:t>Name</w:t>
      </w:r>
    </w:p>
    <w:p w14:paraId="2CC99152" w14:textId="6D6C2981" w:rsidR="003553CF" w:rsidRPr="003F76ED" w:rsidRDefault="003553CF" w:rsidP="003553CF">
      <w:pPr>
        <w:pStyle w:val="ListParagraph"/>
        <w:numPr>
          <w:ilvl w:val="0"/>
          <w:numId w:val="14"/>
        </w:numPr>
        <w:rPr>
          <w:highlight w:val="yellow"/>
        </w:rPr>
      </w:pPr>
      <w:r>
        <w:t xml:space="preserve"> </w:t>
      </w:r>
      <w:proofErr w:type="gramStart"/>
      <w:r w:rsidRPr="003F76ED">
        <w:rPr>
          <w:highlight w:val="yellow"/>
        </w:rPr>
        <w:t>All of</w:t>
      </w:r>
      <w:proofErr w:type="gramEnd"/>
      <w:r w:rsidRPr="003F76ED">
        <w:rPr>
          <w:highlight w:val="yellow"/>
        </w:rPr>
        <w:t xml:space="preserve"> the Above</w:t>
      </w:r>
    </w:p>
    <w:p w14:paraId="22EC64DF" w14:textId="0BA64CF5" w:rsidR="00555F6D" w:rsidRDefault="00555F6D" w:rsidP="00555F6D"/>
    <w:p w14:paraId="05E30A3B" w14:textId="49983618" w:rsidR="00555F6D" w:rsidRDefault="00555F6D" w:rsidP="00555F6D">
      <w:pPr>
        <w:pStyle w:val="ListParagraph"/>
        <w:numPr>
          <w:ilvl w:val="0"/>
          <w:numId w:val="2"/>
        </w:numPr>
      </w:pPr>
      <w:r>
        <w:t xml:space="preserve"> </w:t>
      </w:r>
      <w:r w:rsidR="003F76ED">
        <w:t>What isn’t a key feature of a Frequency-Marketing Program?</w:t>
      </w:r>
    </w:p>
    <w:p w14:paraId="6F600CA9" w14:textId="42791E34" w:rsidR="003F76ED" w:rsidRPr="00904DD6" w:rsidRDefault="00904DD6" w:rsidP="003F76ED">
      <w:pPr>
        <w:pStyle w:val="ListParagraph"/>
        <w:numPr>
          <w:ilvl w:val="0"/>
          <w:numId w:val="18"/>
        </w:numPr>
        <w:rPr>
          <w:highlight w:val="yellow"/>
        </w:rPr>
      </w:pPr>
      <w:r w:rsidRPr="00904DD6">
        <w:rPr>
          <w:highlight w:val="yellow"/>
        </w:rPr>
        <w:t>Coupons</w:t>
      </w:r>
    </w:p>
    <w:p w14:paraId="3B889A3E" w14:textId="04295D23" w:rsidR="00904DD6" w:rsidRDefault="00904DD6" w:rsidP="003F76ED">
      <w:pPr>
        <w:pStyle w:val="ListParagraph"/>
        <w:numPr>
          <w:ilvl w:val="0"/>
          <w:numId w:val="18"/>
        </w:numPr>
      </w:pPr>
      <w:r>
        <w:t>Databases</w:t>
      </w:r>
    </w:p>
    <w:p w14:paraId="41E6B19A" w14:textId="29E8188D" w:rsidR="00904DD6" w:rsidRDefault="00904DD6" w:rsidP="003F76ED">
      <w:pPr>
        <w:pStyle w:val="ListParagraph"/>
        <w:numPr>
          <w:ilvl w:val="0"/>
          <w:numId w:val="18"/>
        </w:numPr>
      </w:pPr>
      <w:r>
        <w:t>Benefit Package</w:t>
      </w:r>
    </w:p>
    <w:p w14:paraId="4802A281" w14:textId="61B328B1" w:rsidR="00904DD6" w:rsidRDefault="00904DD6" w:rsidP="003F76ED">
      <w:pPr>
        <w:pStyle w:val="ListParagraph"/>
        <w:numPr>
          <w:ilvl w:val="0"/>
          <w:numId w:val="18"/>
        </w:numPr>
      </w:pPr>
      <w:r>
        <w:t>Communication Strategy</w:t>
      </w:r>
    </w:p>
    <w:p w14:paraId="312CEBF6" w14:textId="6B9F045F" w:rsidR="00904DD6" w:rsidRDefault="00904DD6" w:rsidP="00904DD6"/>
    <w:p w14:paraId="4E77A2DA" w14:textId="77777777" w:rsidR="00794300" w:rsidRDefault="00794300" w:rsidP="00904DD6"/>
    <w:p w14:paraId="0BAE17A5" w14:textId="13CFBC98" w:rsidR="00904DD6" w:rsidRDefault="00794300" w:rsidP="00794300">
      <w:pPr>
        <w:pStyle w:val="ListParagraph"/>
        <w:numPr>
          <w:ilvl w:val="0"/>
          <w:numId w:val="2"/>
        </w:numPr>
      </w:pPr>
      <w:r>
        <w:lastRenderedPageBreak/>
        <w:t>Direct marketing was originally generated by which company?</w:t>
      </w:r>
    </w:p>
    <w:p w14:paraId="2382E1D2" w14:textId="35713765" w:rsidR="00794300" w:rsidRDefault="00794300" w:rsidP="00794300">
      <w:pPr>
        <w:pStyle w:val="ListParagraph"/>
        <w:numPr>
          <w:ilvl w:val="0"/>
          <w:numId w:val="20"/>
        </w:numPr>
      </w:pPr>
      <w:r>
        <w:t>Forbes</w:t>
      </w:r>
    </w:p>
    <w:p w14:paraId="5366DF41" w14:textId="1FB09A6E" w:rsidR="00794300" w:rsidRPr="00794300" w:rsidRDefault="00794300" w:rsidP="00794300">
      <w:pPr>
        <w:pStyle w:val="ListParagraph"/>
        <w:numPr>
          <w:ilvl w:val="0"/>
          <w:numId w:val="20"/>
        </w:numPr>
        <w:rPr>
          <w:highlight w:val="yellow"/>
        </w:rPr>
      </w:pPr>
      <w:r w:rsidRPr="00794300">
        <w:rPr>
          <w:highlight w:val="yellow"/>
        </w:rPr>
        <w:t>L.L. Bean</w:t>
      </w:r>
    </w:p>
    <w:p w14:paraId="552134FE" w14:textId="4B367743" w:rsidR="00794300" w:rsidRDefault="00794300" w:rsidP="00794300">
      <w:pPr>
        <w:pStyle w:val="ListParagraph"/>
        <w:numPr>
          <w:ilvl w:val="0"/>
          <w:numId w:val="20"/>
        </w:numPr>
      </w:pPr>
      <w:r>
        <w:t>Google</w:t>
      </w:r>
    </w:p>
    <w:p w14:paraId="038A1AE9" w14:textId="5EAF663A" w:rsidR="00794300" w:rsidRDefault="00794300" w:rsidP="00794300">
      <w:pPr>
        <w:pStyle w:val="ListParagraph"/>
        <w:numPr>
          <w:ilvl w:val="0"/>
          <w:numId w:val="20"/>
        </w:numPr>
      </w:pPr>
      <w:r>
        <w:t>Amazon</w:t>
      </w:r>
    </w:p>
    <w:p w14:paraId="367C4DAD" w14:textId="77777777" w:rsidR="00794300" w:rsidRDefault="00794300" w:rsidP="00794300"/>
    <w:p w14:paraId="609D0D68" w14:textId="4CD0EE16" w:rsidR="00904DD6" w:rsidRDefault="00904DD6" w:rsidP="00904DD6">
      <w:pPr>
        <w:pStyle w:val="ListParagraph"/>
        <w:numPr>
          <w:ilvl w:val="0"/>
          <w:numId w:val="2"/>
        </w:numPr>
      </w:pPr>
      <w:r>
        <w:t xml:space="preserve">Which celebrity would be a good choice </w:t>
      </w:r>
      <w:r w:rsidR="00C6149C">
        <w:t>for a promotion?</w:t>
      </w:r>
    </w:p>
    <w:p w14:paraId="064A928B" w14:textId="1EF33DD4" w:rsidR="00C6149C" w:rsidRDefault="00C6149C" w:rsidP="00C6149C">
      <w:pPr>
        <w:pStyle w:val="ListParagraph"/>
        <w:numPr>
          <w:ilvl w:val="0"/>
          <w:numId w:val="19"/>
        </w:numPr>
      </w:pPr>
      <w:r>
        <w:t>Tiger Woods</w:t>
      </w:r>
    </w:p>
    <w:p w14:paraId="74979E31" w14:textId="62A2ACCC" w:rsidR="00C6149C" w:rsidRDefault="00C6149C" w:rsidP="00C6149C">
      <w:pPr>
        <w:pStyle w:val="ListParagraph"/>
        <w:numPr>
          <w:ilvl w:val="0"/>
          <w:numId w:val="19"/>
        </w:numPr>
      </w:pPr>
      <w:r w:rsidRPr="00794300">
        <w:rPr>
          <w:highlight w:val="yellow"/>
        </w:rPr>
        <w:t>Morgan Freeman</w:t>
      </w:r>
    </w:p>
    <w:p w14:paraId="15CBF1D8" w14:textId="7D9251DE" w:rsidR="00C6149C" w:rsidRDefault="00C6149C" w:rsidP="00C6149C">
      <w:pPr>
        <w:pStyle w:val="ListParagraph"/>
        <w:numPr>
          <w:ilvl w:val="0"/>
          <w:numId w:val="19"/>
        </w:numPr>
      </w:pPr>
      <w:r>
        <w:t>Charlie Sheen</w:t>
      </w:r>
    </w:p>
    <w:p w14:paraId="715BBE5D" w14:textId="29B996E3" w:rsidR="00C6149C" w:rsidRDefault="00C6149C" w:rsidP="00C6149C">
      <w:pPr>
        <w:pStyle w:val="ListParagraph"/>
        <w:numPr>
          <w:ilvl w:val="0"/>
          <w:numId w:val="19"/>
        </w:numPr>
      </w:pPr>
      <w:r>
        <w:t>Brittany Spears</w:t>
      </w:r>
    </w:p>
    <w:p w14:paraId="2D4E0D28" w14:textId="77777777" w:rsidR="00555F6D" w:rsidRDefault="00555F6D" w:rsidP="00555F6D"/>
    <w:p w14:paraId="49D95D0E" w14:textId="5F74634B" w:rsidR="00555F6D" w:rsidRDefault="00555F6D" w:rsidP="00555F6D">
      <w:pPr>
        <w:pStyle w:val="ListParagraph"/>
        <w:numPr>
          <w:ilvl w:val="0"/>
          <w:numId w:val="2"/>
        </w:numPr>
      </w:pPr>
      <w:r>
        <w:t xml:space="preserve"> What is </w:t>
      </w:r>
      <w:proofErr w:type="gramStart"/>
      <w:r>
        <w:t>a</w:t>
      </w:r>
      <w:proofErr w:type="gramEnd"/>
      <w:r>
        <w:t xml:space="preserve"> External List used for?</w:t>
      </w:r>
    </w:p>
    <w:p w14:paraId="5BC29F23" w14:textId="5CCBDF45" w:rsidR="00555F6D" w:rsidRDefault="00555F6D" w:rsidP="00555F6D">
      <w:pPr>
        <w:pStyle w:val="ListParagraph"/>
        <w:numPr>
          <w:ilvl w:val="0"/>
          <w:numId w:val="17"/>
        </w:numPr>
      </w:pPr>
      <w:r>
        <w:t>Used to avoid customers</w:t>
      </w:r>
    </w:p>
    <w:p w14:paraId="1441437E" w14:textId="49D260C2" w:rsidR="00555F6D" w:rsidRDefault="00555F6D" w:rsidP="00555F6D">
      <w:pPr>
        <w:pStyle w:val="ListParagraph"/>
        <w:numPr>
          <w:ilvl w:val="0"/>
          <w:numId w:val="17"/>
        </w:numPr>
      </w:pPr>
      <w:r>
        <w:t>Used to create a list of your most valuable customers</w:t>
      </w:r>
    </w:p>
    <w:p w14:paraId="26D6E0EC" w14:textId="4AD036D0" w:rsidR="00555F6D" w:rsidRPr="003F76ED" w:rsidRDefault="00555F6D" w:rsidP="00555F6D">
      <w:pPr>
        <w:pStyle w:val="ListParagraph"/>
        <w:numPr>
          <w:ilvl w:val="0"/>
          <w:numId w:val="17"/>
        </w:numPr>
        <w:rPr>
          <w:highlight w:val="yellow"/>
        </w:rPr>
      </w:pPr>
      <w:r w:rsidRPr="003F76ED">
        <w:rPr>
          <w:highlight w:val="yellow"/>
        </w:rPr>
        <w:t xml:space="preserve">Used to </w:t>
      </w:r>
      <w:r w:rsidR="003F76ED" w:rsidRPr="003F76ED">
        <w:rPr>
          <w:highlight w:val="yellow"/>
        </w:rPr>
        <w:t>generate new customers</w:t>
      </w:r>
    </w:p>
    <w:p w14:paraId="30D3A5E0" w14:textId="59BCC1B5" w:rsidR="003F76ED" w:rsidRDefault="003F76ED" w:rsidP="00555F6D">
      <w:pPr>
        <w:pStyle w:val="ListParagraph"/>
        <w:numPr>
          <w:ilvl w:val="0"/>
          <w:numId w:val="17"/>
        </w:numPr>
      </w:pPr>
      <w:r>
        <w:t>Used to recruit new employees</w:t>
      </w:r>
    </w:p>
    <w:p w14:paraId="3960311E" w14:textId="683A73C4" w:rsidR="00794300" w:rsidRDefault="00794300" w:rsidP="00794300"/>
    <w:p w14:paraId="4D6177AC" w14:textId="051C1159" w:rsidR="00794300" w:rsidRDefault="00794300" w:rsidP="00794300">
      <w:pPr>
        <w:pStyle w:val="ListParagraph"/>
        <w:numPr>
          <w:ilvl w:val="0"/>
          <w:numId w:val="2"/>
        </w:numPr>
      </w:pPr>
      <w:r>
        <w:t>Why has Computer power become so important?</w:t>
      </w:r>
    </w:p>
    <w:p w14:paraId="20D22A26" w14:textId="0575112F" w:rsidR="00794300" w:rsidRDefault="00794300" w:rsidP="00794300">
      <w:pPr>
        <w:pStyle w:val="ListParagraph"/>
        <w:numPr>
          <w:ilvl w:val="0"/>
          <w:numId w:val="21"/>
        </w:numPr>
      </w:pPr>
      <w:r>
        <w:t>Allows for tracking customers for measurable outcomes</w:t>
      </w:r>
    </w:p>
    <w:p w14:paraId="7720EBD9" w14:textId="649BAD47" w:rsidR="00794300" w:rsidRDefault="00794300" w:rsidP="00794300">
      <w:pPr>
        <w:pStyle w:val="ListParagraph"/>
        <w:numPr>
          <w:ilvl w:val="0"/>
          <w:numId w:val="21"/>
        </w:numPr>
      </w:pPr>
      <w:r>
        <w:t>Computer Power has developed to where it is affordable for the power</w:t>
      </w:r>
    </w:p>
    <w:p w14:paraId="43536864" w14:textId="3616971C" w:rsidR="00794300" w:rsidRDefault="00A81766" w:rsidP="00794300">
      <w:pPr>
        <w:pStyle w:val="ListParagraph"/>
        <w:numPr>
          <w:ilvl w:val="0"/>
          <w:numId w:val="21"/>
        </w:numPr>
      </w:pPr>
      <w:r>
        <w:t>Allows for you to see correlation in customer behavior habits through data</w:t>
      </w:r>
    </w:p>
    <w:p w14:paraId="1BAFE4EA" w14:textId="6E1ADA60" w:rsidR="00A81766" w:rsidRDefault="00A81766" w:rsidP="00794300">
      <w:pPr>
        <w:pStyle w:val="ListParagraph"/>
        <w:numPr>
          <w:ilvl w:val="0"/>
          <w:numId w:val="21"/>
        </w:numPr>
      </w:pPr>
      <w:proofErr w:type="gramStart"/>
      <w:r w:rsidRPr="00A81766">
        <w:rPr>
          <w:highlight w:val="yellow"/>
        </w:rPr>
        <w:t>All of</w:t>
      </w:r>
      <w:proofErr w:type="gramEnd"/>
      <w:r w:rsidRPr="00A81766">
        <w:rPr>
          <w:highlight w:val="yellow"/>
        </w:rPr>
        <w:t xml:space="preserve"> the above</w:t>
      </w:r>
    </w:p>
    <w:p w14:paraId="17389A2D" w14:textId="4D5FC503" w:rsidR="00A81766" w:rsidRDefault="00A81766" w:rsidP="00A81766"/>
    <w:p w14:paraId="37EA2998" w14:textId="4DCA1747" w:rsidR="00A81766" w:rsidRDefault="00A81766" w:rsidP="00A81766">
      <w:pPr>
        <w:pStyle w:val="ListParagraph"/>
        <w:numPr>
          <w:ilvl w:val="0"/>
          <w:numId w:val="2"/>
        </w:numPr>
      </w:pPr>
      <w:r>
        <w:t xml:space="preserve">What is </w:t>
      </w:r>
      <w:proofErr w:type="gramStart"/>
      <w:r>
        <w:t>a</w:t>
      </w:r>
      <w:proofErr w:type="gramEnd"/>
      <w:r>
        <w:t xml:space="preserve"> Internal List used for?</w:t>
      </w:r>
    </w:p>
    <w:p w14:paraId="5CEBE6DE" w14:textId="49BDDD26" w:rsidR="00A81766" w:rsidRPr="00A81766" w:rsidRDefault="00A81766" w:rsidP="00A81766">
      <w:pPr>
        <w:pStyle w:val="ListParagraph"/>
        <w:numPr>
          <w:ilvl w:val="0"/>
          <w:numId w:val="23"/>
        </w:numPr>
        <w:rPr>
          <w:highlight w:val="yellow"/>
        </w:rPr>
      </w:pPr>
      <w:r w:rsidRPr="00A81766">
        <w:rPr>
          <w:highlight w:val="yellow"/>
        </w:rPr>
        <w:t>Used for creating relationship with current customers</w:t>
      </w:r>
    </w:p>
    <w:p w14:paraId="13D9C42A" w14:textId="2B384F0D" w:rsidR="00A81766" w:rsidRDefault="00A81766" w:rsidP="00A81766">
      <w:pPr>
        <w:pStyle w:val="ListParagraph"/>
        <w:numPr>
          <w:ilvl w:val="0"/>
          <w:numId w:val="23"/>
        </w:numPr>
      </w:pPr>
      <w:r>
        <w:t>Used for creating relationships with possible customers</w:t>
      </w:r>
    </w:p>
    <w:p w14:paraId="2A3D7885" w14:textId="6CA4EFAE" w:rsidR="00A81766" w:rsidRDefault="00A81766" w:rsidP="00A81766">
      <w:pPr>
        <w:pStyle w:val="ListParagraph"/>
        <w:numPr>
          <w:ilvl w:val="0"/>
          <w:numId w:val="23"/>
        </w:numPr>
      </w:pPr>
      <w:r>
        <w:t>Used for turning away unwanted customers</w:t>
      </w:r>
    </w:p>
    <w:p w14:paraId="0E8BD3FC" w14:textId="500B9468" w:rsidR="00A81766" w:rsidRDefault="00A81766" w:rsidP="00A81766">
      <w:pPr>
        <w:pStyle w:val="ListParagraph"/>
        <w:numPr>
          <w:ilvl w:val="0"/>
          <w:numId w:val="23"/>
        </w:numPr>
      </w:pPr>
      <w:r>
        <w:t>Used to reference internal employees</w:t>
      </w:r>
    </w:p>
    <w:p w14:paraId="67492E00" w14:textId="77777777" w:rsidR="00A81766" w:rsidRDefault="00A81766" w:rsidP="00A81766"/>
    <w:p w14:paraId="43605F03" w14:textId="4C0CC55F" w:rsidR="00A81766" w:rsidRDefault="00A81766" w:rsidP="00A81766">
      <w:pPr>
        <w:pStyle w:val="ListParagraph"/>
        <w:numPr>
          <w:ilvl w:val="0"/>
          <w:numId w:val="2"/>
        </w:numPr>
      </w:pPr>
      <w:r>
        <w:t>What is cross-selling?</w:t>
      </w:r>
    </w:p>
    <w:p w14:paraId="20FCA195" w14:textId="01437C57" w:rsidR="00A81766" w:rsidRDefault="00A81766" w:rsidP="00A81766">
      <w:pPr>
        <w:pStyle w:val="ListParagraph"/>
        <w:numPr>
          <w:ilvl w:val="0"/>
          <w:numId w:val="24"/>
        </w:numPr>
      </w:pPr>
      <w:r>
        <w:t>Selling the opposite of the consumers preferred product</w:t>
      </w:r>
    </w:p>
    <w:p w14:paraId="1505C676" w14:textId="383BE437" w:rsidR="00A81766" w:rsidRDefault="00A81766" w:rsidP="00A81766">
      <w:pPr>
        <w:pStyle w:val="ListParagraph"/>
        <w:numPr>
          <w:ilvl w:val="0"/>
          <w:numId w:val="24"/>
        </w:numPr>
      </w:pPr>
      <w:r>
        <w:t>A process used to clear unwanted inventory</w:t>
      </w:r>
    </w:p>
    <w:p w14:paraId="6CAED57D" w14:textId="73388783" w:rsidR="00A81766" w:rsidRPr="00A81766" w:rsidRDefault="00A81766" w:rsidP="00A81766">
      <w:pPr>
        <w:pStyle w:val="ListParagraph"/>
        <w:numPr>
          <w:ilvl w:val="0"/>
          <w:numId w:val="24"/>
        </w:numPr>
        <w:rPr>
          <w:highlight w:val="yellow"/>
        </w:rPr>
      </w:pPr>
      <w:r w:rsidRPr="00A81766">
        <w:rPr>
          <w:highlight w:val="yellow"/>
        </w:rPr>
        <w:t>Selling process where you sell correlated items at the same time</w:t>
      </w:r>
    </w:p>
    <w:p w14:paraId="7DDAD198" w14:textId="2FBB6D90" w:rsidR="00A81766" w:rsidRDefault="00A81766" w:rsidP="00A81766">
      <w:pPr>
        <w:pStyle w:val="ListParagraph"/>
        <w:numPr>
          <w:ilvl w:val="0"/>
          <w:numId w:val="24"/>
        </w:numPr>
      </w:pPr>
      <w:r>
        <w:t>Slashing the price of a product to influence sales</w:t>
      </w:r>
    </w:p>
    <w:p w14:paraId="4466ECED" w14:textId="712388EC" w:rsidR="00A81766" w:rsidRDefault="00A81766" w:rsidP="00A81766"/>
    <w:p w14:paraId="7B48C1AA" w14:textId="5C0FBCB1" w:rsidR="00A81766" w:rsidRDefault="00A81766" w:rsidP="00A81766"/>
    <w:p w14:paraId="62C6AFE2" w14:textId="37DF030C" w:rsidR="00A81766" w:rsidRDefault="00A81766" w:rsidP="00A81766">
      <w:pPr>
        <w:pStyle w:val="ListParagraph"/>
        <w:numPr>
          <w:ilvl w:val="0"/>
          <w:numId w:val="2"/>
        </w:numPr>
      </w:pPr>
      <w:r>
        <w:lastRenderedPageBreak/>
        <w:t xml:space="preserve">Why is email a </w:t>
      </w:r>
      <w:proofErr w:type="gramStart"/>
      <w:r>
        <w:t>hard direct</w:t>
      </w:r>
      <w:proofErr w:type="gramEnd"/>
      <w:r>
        <w:t xml:space="preserve"> marketing process?</w:t>
      </w:r>
    </w:p>
    <w:p w14:paraId="0184BFAD" w14:textId="7D407671" w:rsidR="00A81766" w:rsidRDefault="00A81766" w:rsidP="00A81766">
      <w:pPr>
        <w:pStyle w:val="ListParagraph"/>
        <w:numPr>
          <w:ilvl w:val="0"/>
          <w:numId w:val="25"/>
        </w:numPr>
      </w:pPr>
      <w:r>
        <w:t>Spam filters</w:t>
      </w:r>
    </w:p>
    <w:p w14:paraId="2D0CBC2C" w14:textId="64916554" w:rsidR="00A81766" w:rsidRDefault="00A81766" w:rsidP="00A81766">
      <w:pPr>
        <w:pStyle w:val="ListParagraph"/>
        <w:numPr>
          <w:ilvl w:val="0"/>
          <w:numId w:val="25"/>
        </w:numPr>
      </w:pPr>
      <w:r>
        <w:t>Burner Emails</w:t>
      </w:r>
    </w:p>
    <w:p w14:paraId="38E940FA" w14:textId="1471E5CA" w:rsidR="00A81766" w:rsidRDefault="00404488" w:rsidP="00A81766">
      <w:pPr>
        <w:pStyle w:val="ListParagraph"/>
        <w:numPr>
          <w:ilvl w:val="0"/>
          <w:numId w:val="25"/>
        </w:numPr>
      </w:pPr>
      <w:r>
        <w:t>The rare use of email in today society</w:t>
      </w:r>
    </w:p>
    <w:p w14:paraId="3F708DE6" w14:textId="6B543024" w:rsidR="00A81766" w:rsidRPr="00404488" w:rsidRDefault="00404488" w:rsidP="00A81766">
      <w:pPr>
        <w:pStyle w:val="ListParagraph"/>
        <w:numPr>
          <w:ilvl w:val="0"/>
          <w:numId w:val="25"/>
        </w:numPr>
        <w:rPr>
          <w:highlight w:val="yellow"/>
        </w:rPr>
      </w:pPr>
      <w:r w:rsidRPr="00404488">
        <w:rPr>
          <w:highlight w:val="yellow"/>
        </w:rPr>
        <w:t>A &amp; B</w:t>
      </w:r>
    </w:p>
    <w:p w14:paraId="72501FFE" w14:textId="13F53A32" w:rsidR="00555F6D" w:rsidRDefault="00555F6D" w:rsidP="00555F6D"/>
    <w:p w14:paraId="41C644B0" w14:textId="54AD2E17" w:rsidR="00555F6D" w:rsidRDefault="00555F6D" w:rsidP="00555F6D">
      <w:pPr>
        <w:pStyle w:val="ListParagraph"/>
        <w:numPr>
          <w:ilvl w:val="0"/>
          <w:numId w:val="2"/>
        </w:numPr>
      </w:pPr>
      <w:r>
        <w:t>How do marketing database’s focus their efforts on their best customers?</w:t>
      </w:r>
    </w:p>
    <w:p w14:paraId="7027B2DA" w14:textId="77777777" w:rsidR="00555F6D" w:rsidRDefault="00555F6D" w:rsidP="00555F6D">
      <w:pPr>
        <w:pStyle w:val="ListParagraph"/>
      </w:pPr>
    </w:p>
    <w:p w14:paraId="28A57FE1" w14:textId="6D43BF38" w:rsidR="00555F6D" w:rsidRDefault="00555F6D" w:rsidP="00555F6D">
      <w:pPr>
        <w:pStyle w:val="ListParagraph"/>
        <w:numPr>
          <w:ilvl w:val="0"/>
          <w:numId w:val="15"/>
        </w:numPr>
      </w:pPr>
      <w:r>
        <w:t>Recency</w:t>
      </w:r>
    </w:p>
    <w:p w14:paraId="5B0BB0C4" w14:textId="772D6BA0" w:rsidR="00555F6D" w:rsidRDefault="00555F6D" w:rsidP="00555F6D">
      <w:pPr>
        <w:pStyle w:val="ListParagraph"/>
        <w:numPr>
          <w:ilvl w:val="0"/>
          <w:numId w:val="15"/>
        </w:numPr>
      </w:pPr>
      <w:r>
        <w:t>Frequency</w:t>
      </w:r>
    </w:p>
    <w:p w14:paraId="2486D13D" w14:textId="195DEE54" w:rsidR="00555F6D" w:rsidRDefault="00555F6D" w:rsidP="00555F6D">
      <w:pPr>
        <w:pStyle w:val="ListParagraph"/>
        <w:numPr>
          <w:ilvl w:val="0"/>
          <w:numId w:val="15"/>
        </w:numPr>
      </w:pPr>
      <w:r>
        <w:t>Monetary</w:t>
      </w:r>
    </w:p>
    <w:p w14:paraId="438CDD70" w14:textId="17C7BB6F" w:rsidR="00555F6D" w:rsidRDefault="00555F6D" w:rsidP="00555F6D">
      <w:pPr>
        <w:pStyle w:val="ListParagraph"/>
        <w:numPr>
          <w:ilvl w:val="0"/>
          <w:numId w:val="15"/>
        </w:numPr>
        <w:rPr>
          <w:highlight w:val="yellow"/>
        </w:rPr>
      </w:pPr>
      <w:proofErr w:type="gramStart"/>
      <w:r w:rsidRPr="003F76ED">
        <w:rPr>
          <w:highlight w:val="yellow"/>
        </w:rPr>
        <w:t>All of</w:t>
      </w:r>
      <w:proofErr w:type="gramEnd"/>
      <w:r w:rsidRPr="003F76ED">
        <w:rPr>
          <w:highlight w:val="yellow"/>
        </w:rPr>
        <w:t xml:space="preserve"> the Above</w:t>
      </w:r>
    </w:p>
    <w:p w14:paraId="437D15D2" w14:textId="01155D91" w:rsidR="00404488" w:rsidRDefault="00404488" w:rsidP="00404488">
      <w:pPr>
        <w:rPr>
          <w:highlight w:val="yellow"/>
        </w:rPr>
      </w:pPr>
    </w:p>
    <w:p w14:paraId="2BB33475" w14:textId="54810121" w:rsidR="00404488" w:rsidRDefault="00404488" w:rsidP="00404488">
      <w:pPr>
        <w:pStyle w:val="ListParagraph"/>
        <w:numPr>
          <w:ilvl w:val="0"/>
          <w:numId w:val="27"/>
        </w:numPr>
        <w:rPr>
          <w:highlight w:val="yellow"/>
        </w:rPr>
      </w:pPr>
      <w:r>
        <w:rPr>
          <w:highlight w:val="yellow"/>
        </w:rPr>
        <w:t>D</w:t>
      </w:r>
    </w:p>
    <w:p w14:paraId="74153364" w14:textId="708A71FC" w:rsidR="00404488" w:rsidRDefault="00404488" w:rsidP="00404488">
      <w:pPr>
        <w:pStyle w:val="ListParagraph"/>
        <w:numPr>
          <w:ilvl w:val="0"/>
          <w:numId w:val="27"/>
        </w:numPr>
        <w:rPr>
          <w:highlight w:val="yellow"/>
        </w:rPr>
      </w:pPr>
      <w:r>
        <w:rPr>
          <w:highlight w:val="yellow"/>
        </w:rPr>
        <w:t>D</w:t>
      </w:r>
    </w:p>
    <w:p w14:paraId="0A43B448" w14:textId="44EEE50B" w:rsidR="00404488" w:rsidRDefault="00404488" w:rsidP="00404488">
      <w:pPr>
        <w:pStyle w:val="ListParagraph"/>
        <w:numPr>
          <w:ilvl w:val="0"/>
          <w:numId w:val="27"/>
        </w:numPr>
        <w:rPr>
          <w:highlight w:val="yellow"/>
        </w:rPr>
      </w:pPr>
      <w:r>
        <w:rPr>
          <w:highlight w:val="yellow"/>
        </w:rPr>
        <w:t>E</w:t>
      </w:r>
    </w:p>
    <w:p w14:paraId="1BD5AC31" w14:textId="5CC6BDAD" w:rsidR="00404488" w:rsidRDefault="00404488" w:rsidP="00404488">
      <w:pPr>
        <w:pStyle w:val="ListParagraph"/>
        <w:numPr>
          <w:ilvl w:val="0"/>
          <w:numId w:val="27"/>
        </w:numPr>
        <w:rPr>
          <w:highlight w:val="yellow"/>
        </w:rPr>
      </w:pPr>
      <w:r>
        <w:rPr>
          <w:highlight w:val="yellow"/>
        </w:rPr>
        <w:t>C</w:t>
      </w:r>
    </w:p>
    <w:p w14:paraId="4F677348" w14:textId="1DDEAF19" w:rsidR="00404488" w:rsidRDefault="00404488" w:rsidP="00404488">
      <w:pPr>
        <w:pStyle w:val="ListParagraph"/>
        <w:numPr>
          <w:ilvl w:val="0"/>
          <w:numId w:val="27"/>
        </w:numPr>
        <w:rPr>
          <w:highlight w:val="yellow"/>
        </w:rPr>
      </w:pPr>
      <w:r>
        <w:rPr>
          <w:highlight w:val="yellow"/>
        </w:rPr>
        <w:t>A</w:t>
      </w:r>
    </w:p>
    <w:p w14:paraId="02F02675" w14:textId="63D41327" w:rsidR="00404488" w:rsidRDefault="00404488" w:rsidP="00404488">
      <w:pPr>
        <w:pStyle w:val="ListParagraph"/>
        <w:numPr>
          <w:ilvl w:val="0"/>
          <w:numId w:val="27"/>
        </w:numPr>
        <w:rPr>
          <w:highlight w:val="yellow"/>
        </w:rPr>
      </w:pPr>
      <w:r>
        <w:rPr>
          <w:highlight w:val="yellow"/>
        </w:rPr>
        <w:t>D</w:t>
      </w:r>
    </w:p>
    <w:p w14:paraId="59EFAF69" w14:textId="029B92AA" w:rsidR="00404488" w:rsidRDefault="00404488" w:rsidP="00404488">
      <w:pPr>
        <w:pStyle w:val="ListParagraph"/>
        <w:numPr>
          <w:ilvl w:val="0"/>
          <w:numId w:val="27"/>
        </w:numPr>
        <w:rPr>
          <w:highlight w:val="yellow"/>
        </w:rPr>
      </w:pPr>
      <w:r>
        <w:rPr>
          <w:highlight w:val="yellow"/>
        </w:rPr>
        <w:t>D</w:t>
      </w:r>
    </w:p>
    <w:p w14:paraId="255638E2" w14:textId="291E6795" w:rsidR="00404488" w:rsidRDefault="00404488" w:rsidP="00404488">
      <w:pPr>
        <w:pStyle w:val="ListParagraph"/>
        <w:numPr>
          <w:ilvl w:val="0"/>
          <w:numId w:val="27"/>
        </w:numPr>
        <w:rPr>
          <w:highlight w:val="yellow"/>
        </w:rPr>
      </w:pPr>
      <w:r>
        <w:rPr>
          <w:highlight w:val="yellow"/>
        </w:rPr>
        <w:t>B</w:t>
      </w:r>
    </w:p>
    <w:p w14:paraId="0E788CAF" w14:textId="124B00A8" w:rsidR="00404488" w:rsidRDefault="00404488" w:rsidP="00404488">
      <w:pPr>
        <w:pStyle w:val="ListParagraph"/>
        <w:numPr>
          <w:ilvl w:val="0"/>
          <w:numId w:val="27"/>
        </w:numPr>
        <w:rPr>
          <w:highlight w:val="yellow"/>
        </w:rPr>
      </w:pPr>
      <w:r>
        <w:rPr>
          <w:highlight w:val="yellow"/>
        </w:rPr>
        <w:t>A</w:t>
      </w:r>
    </w:p>
    <w:p w14:paraId="6264D604" w14:textId="4D44E440" w:rsidR="00404488" w:rsidRDefault="00404488" w:rsidP="00404488">
      <w:pPr>
        <w:pStyle w:val="ListParagraph"/>
        <w:numPr>
          <w:ilvl w:val="0"/>
          <w:numId w:val="27"/>
        </w:numPr>
        <w:rPr>
          <w:highlight w:val="yellow"/>
        </w:rPr>
      </w:pPr>
      <w:r>
        <w:rPr>
          <w:highlight w:val="yellow"/>
        </w:rPr>
        <w:t>D</w:t>
      </w:r>
    </w:p>
    <w:p w14:paraId="66F551C0" w14:textId="0C0EAE75" w:rsidR="00404488" w:rsidRDefault="00404488" w:rsidP="00404488">
      <w:pPr>
        <w:pStyle w:val="ListParagraph"/>
        <w:numPr>
          <w:ilvl w:val="0"/>
          <w:numId w:val="27"/>
        </w:numPr>
        <w:rPr>
          <w:highlight w:val="yellow"/>
        </w:rPr>
      </w:pPr>
      <w:r>
        <w:rPr>
          <w:highlight w:val="yellow"/>
        </w:rPr>
        <w:t>D</w:t>
      </w:r>
    </w:p>
    <w:p w14:paraId="2A477F78" w14:textId="41DACE45" w:rsidR="00404488" w:rsidRDefault="00404488" w:rsidP="00404488">
      <w:pPr>
        <w:pStyle w:val="ListParagraph"/>
        <w:numPr>
          <w:ilvl w:val="0"/>
          <w:numId w:val="27"/>
        </w:numPr>
        <w:rPr>
          <w:highlight w:val="yellow"/>
        </w:rPr>
      </w:pPr>
      <w:r>
        <w:rPr>
          <w:highlight w:val="yellow"/>
        </w:rPr>
        <w:t>A</w:t>
      </w:r>
    </w:p>
    <w:p w14:paraId="0227F201" w14:textId="14B5D98A" w:rsidR="00404488" w:rsidRDefault="00404488" w:rsidP="00404488">
      <w:pPr>
        <w:pStyle w:val="ListParagraph"/>
        <w:numPr>
          <w:ilvl w:val="0"/>
          <w:numId w:val="27"/>
        </w:numPr>
        <w:rPr>
          <w:highlight w:val="yellow"/>
        </w:rPr>
      </w:pPr>
      <w:r>
        <w:rPr>
          <w:highlight w:val="yellow"/>
        </w:rPr>
        <w:t>B</w:t>
      </w:r>
    </w:p>
    <w:p w14:paraId="1F674C91" w14:textId="27120ABD" w:rsidR="00404488" w:rsidRDefault="00404488" w:rsidP="00404488">
      <w:pPr>
        <w:pStyle w:val="ListParagraph"/>
        <w:numPr>
          <w:ilvl w:val="0"/>
          <w:numId w:val="27"/>
        </w:numPr>
        <w:rPr>
          <w:highlight w:val="yellow"/>
        </w:rPr>
      </w:pPr>
      <w:r>
        <w:rPr>
          <w:highlight w:val="yellow"/>
        </w:rPr>
        <w:t>B</w:t>
      </w:r>
    </w:p>
    <w:p w14:paraId="7A32B6AB" w14:textId="6035A624" w:rsidR="00404488" w:rsidRDefault="00404488" w:rsidP="00404488">
      <w:pPr>
        <w:pStyle w:val="ListParagraph"/>
        <w:numPr>
          <w:ilvl w:val="0"/>
          <w:numId w:val="27"/>
        </w:numPr>
        <w:rPr>
          <w:highlight w:val="yellow"/>
        </w:rPr>
      </w:pPr>
      <w:r>
        <w:rPr>
          <w:highlight w:val="yellow"/>
        </w:rPr>
        <w:t>C</w:t>
      </w:r>
    </w:p>
    <w:p w14:paraId="0533A3A0" w14:textId="3A040542" w:rsidR="00404488" w:rsidRDefault="00404488" w:rsidP="00404488">
      <w:pPr>
        <w:pStyle w:val="ListParagraph"/>
        <w:numPr>
          <w:ilvl w:val="0"/>
          <w:numId w:val="27"/>
        </w:numPr>
        <w:rPr>
          <w:highlight w:val="yellow"/>
        </w:rPr>
      </w:pPr>
      <w:r>
        <w:rPr>
          <w:highlight w:val="yellow"/>
        </w:rPr>
        <w:t>D</w:t>
      </w:r>
    </w:p>
    <w:p w14:paraId="474A81A1" w14:textId="2D552F37" w:rsidR="00404488" w:rsidRDefault="00404488" w:rsidP="00404488">
      <w:pPr>
        <w:pStyle w:val="ListParagraph"/>
        <w:numPr>
          <w:ilvl w:val="0"/>
          <w:numId w:val="27"/>
        </w:numPr>
        <w:rPr>
          <w:highlight w:val="yellow"/>
        </w:rPr>
      </w:pPr>
      <w:r>
        <w:rPr>
          <w:highlight w:val="yellow"/>
        </w:rPr>
        <w:t>A</w:t>
      </w:r>
    </w:p>
    <w:p w14:paraId="380129FF" w14:textId="7B03A8F5" w:rsidR="00404488" w:rsidRDefault="00404488" w:rsidP="00404488">
      <w:pPr>
        <w:pStyle w:val="ListParagraph"/>
        <w:numPr>
          <w:ilvl w:val="0"/>
          <w:numId w:val="27"/>
        </w:numPr>
        <w:rPr>
          <w:highlight w:val="yellow"/>
        </w:rPr>
      </w:pPr>
      <w:r>
        <w:rPr>
          <w:highlight w:val="yellow"/>
        </w:rPr>
        <w:t>C</w:t>
      </w:r>
    </w:p>
    <w:p w14:paraId="5675AF78" w14:textId="623CD151" w:rsidR="00404488" w:rsidRDefault="00404488" w:rsidP="00404488">
      <w:pPr>
        <w:pStyle w:val="ListParagraph"/>
        <w:numPr>
          <w:ilvl w:val="0"/>
          <w:numId w:val="27"/>
        </w:numPr>
        <w:rPr>
          <w:highlight w:val="yellow"/>
        </w:rPr>
      </w:pPr>
      <w:r>
        <w:rPr>
          <w:highlight w:val="yellow"/>
        </w:rPr>
        <w:t>D</w:t>
      </w:r>
    </w:p>
    <w:p w14:paraId="5236FEF2" w14:textId="22DF60AF" w:rsidR="00404488" w:rsidRPr="00404488" w:rsidRDefault="00404488" w:rsidP="00404488">
      <w:pPr>
        <w:pStyle w:val="ListParagraph"/>
        <w:numPr>
          <w:ilvl w:val="0"/>
          <w:numId w:val="27"/>
        </w:numPr>
        <w:rPr>
          <w:highlight w:val="yellow"/>
        </w:rPr>
      </w:pPr>
      <w:r>
        <w:rPr>
          <w:highlight w:val="yellow"/>
        </w:rPr>
        <w:t>D</w:t>
      </w:r>
      <w:bookmarkStart w:id="0" w:name="_GoBack"/>
      <w:bookmarkEnd w:id="0"/>
    </w:p>
    <w:sectPr w:rsidR="00404488" w:rsidRPr="004044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C8122D"/>
    <w:multiLevelType w:val="hybridMultilevel"/>
    <w:tmpl w:val="A6D6EF6C"/>
    <w:lvl w:ilvl="0" w:tplc="C368DDB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91E7149"/>
    <w:multiLevelType w:val="hybridMultilevel"/>
    <w:tmpl w:val="680AA196"/>
    <w:lvl w:ilvl="0" w:tplc="9AEE1AF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B584EDA"/>
    <w:multiLevelType w:val="hybridMultilevel"/>
    <w:tmpl w:val="BBC4F346"/>
    <w:lvl w:ilvl="0" w:tplc="6EE2632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90A480B"/>
    <w:multiLevelType w:val="hybridMultilevel"/>
    <w:tmpl w:val="07B8763E"/>
    <w:lvl w:ilvl="0" w:tplc="8B88868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A1E1550"/>
    <w:multiLevelType w:val="hybridMultilevel"/>
    <w:tmpl w:val="7E224DF2"/>
    <w:lvl w:ilvl="0" w:tplc="6B96DCE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BD02C48"/>
    <w:multiLevelType w:val="hybridMultilevel"/>
    <w:tmpl w:val="F7BC88F6"/>
    <w:lvl w:ilvl="0" w:tplc="D4BA781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8480C0B"/>
    <w:multiLevelType w:val="hybridMultilevel"/>
    <w:tmpl w:val="824889F6"/>
    <w:lvl w:ilvl="0" w:tplc="563E0B6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B9B2594"/>
    <w:multiLevelType w:val="hybridMultilevel"/>
    <w:tmpl w:val="FA3EDEAA"/>
    <w:lvl w:ilvl="0" w:tplc="07A82FB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F0645F3"/>
    <w:multiLevelType w:val="hybridMultilevel"/>
    <w:tmpl w:val="46BC02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8A06D2"/>
    <w:multiLevelType w:val="hybridMultilevel"/>
    <w:tmpl w:val="6C02E978"/>
    <w:lvl w:ilvl="0" w:tplc="7212972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2CB5C6E"/>
    <w:multiLevelType w:val="hybridMultilevel"/>
    <w:tmpl w:val="2DC44024"/>
    <w:lvl w:ilvl="0" w:tplc="0D76ADD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5A95804"/>
    <w:multiLevelType w:val="hybridMultilevel"/>
    <w:tmpl w:val="BB9C0020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B5866F1"/>
    <w:multiLevelType w:val="hybridMultilevel"/>
    <w:tmpl w:val="F8B60FB8"/>
    <w:lvl w:ilvl="0" w:tplc="8A52DC4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DFE6C39"/>
    <w:multiLevelType w:val="hybridMultilevel"/>
    <w:tmpl w:val="F358FF3E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49250FC"/>
    <w:multiLevelType w:val="hybridMultilevel"/>
    <w:tmpl w:val="07C8D54C"/>
    <w:lvl w:ilvl="0" w:tplc="8434403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A0F634F"/>
    <w:multiLevelType w:val="hybridMultilevel"/>
    <w:tmpl w:val="138AFDAE"/>
    <w:lvl w:ilvl="0" w:tplc="EED02CC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A7531E8"/>
    <w:multiLevelType w:val="hybridMultilevel"/>
    <w:tmpl w:val="1A4E8E9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25D0D7E"/>
    <w:multiLevelType w:val="hybridMultilevel"/>
    <w:tmpl w:val="2AAC4E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5281E59"/>
    <w:multiLevelType w:val="hybridMultilevel"/>
    <w:tmpl w:val="36944040"/>
    <w:lvl w:ilvl="0" w:tplc="59DCBB7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537746F"/>
    <w:multiLevelType w:val="hybridMultilevel"/>
    <w:tmpl w:val="789C8172"/>
    <w:lvl w:ilvl="0" w:tplc="BCAA4FC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B576BA8"/>
    <w:multiLevelType w:val="hybridMultilevel"/>
    <w:tmpl w:val="40A43DA0"/>
    <w:lvl w:ilvl="0" w:tplc="7A48B9F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E273BC8"/>
    <w:multiLevelType w:val="hybridMultilevel"/>
    <w:tmpl w:val="D62AC3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E2A3F1C"/>
    <w:multiLevelType w:val="hybridMultilevel"/>
    <w:tmpl w:val="9A0E83F6"/>
    <w:lvl w:ilvl="0" w:tplc="67B88B6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2E3736B"/>
    <w:multiLevelType w:val="hybridMultilevel"/>
    <w:tmpl w:val="787A4EF4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677E118B"/>
    <w:multiLevelType w:val="hybridMultilevel"/>
    <w:tmpl w:val="8F3C67FE"/>
    <w:lvl w:ilvl="0" w:tplc="EE3C0CC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68985CBD"/>
    <w:multiLevelType w:val="hybridMultilevel"/>
    <w:tmpl w:val="F1B2CCA4"/>
    <w:lvl w:ilvl="0" w:tplc="A3F0B33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7DB2782D"/>
    <w:multiLevelType w:val="hybridMultilevel"/>
    <w:tmpl w:val="2E04BDE2"/>
    <w:lvl w:ilvl="0" w:tplc="61044B4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1"/>
  </w:num>
  <w:num w:numId="2">
    <w:abstractNumId w:val="8"/>
  </w:num>
  <w:num w:numId="3">
    <w:abstractNumId w:val="16"/>
  </w:num>
  <w:num w:numId="4">
    <w:abstractNumId w:val="9"/>
  </w:num>
  <w:num w:numId="5">
    <w:abstractNumId w:val="18"/>
  </w:num>
  <w:num w:numId="6">
    <w:abstractNumId w:val="7"/>
  </w:num>
  <w:num w:numId="7">
    <w:abstractNumId w:val="3"/>
  </w:num>
  <w:num w:numId="8">
    <w:abstractNumId w:val="15"/>
  </w:num>
  <w:num w:numId="9">
    <w:abstractNumId w:val="25"/>
  </w:num>
  <w:num w:numId="10">
    <w:abstractNumId w:val="12"/>
  </w:num>
  <w:num w:numId="11">
    <w:abstractNumId w:val="5"/>
  </w:num>
  <w:num w:numId="12">
    <w:abstractNumId w:val="20"/>
  </w:num>
  <w:num w:numId="13">
    <w:abstractNumId w:val="0"/>
  </w:num>
  <w:num w:numId="14">
    <w:abstractNumId w:val="2"/>
  </w:num>
  <w:num w:numId="15">
    <w:abstractNumId w:val="4"/>
  </w:num>
  <w:num w:numId="16">
    <w:abstractNumId w:val="22"/>
  </w:num>
  <w:num w:numId="17">
    <w:abstractNumId w:val="23"/>
  </w:num>
  <w:num w:numId="18">
    <w:abstractNumId w:val="24"/>
  </w:num>
  <w:num w:numId="19">
    <w:abstractNumId w:val="13"/>
  </w:num>
  <w:num w:numId="20">
    <w:abstractNumId w:val="19"/>
  </w:num>
  <w:num w:numId="21">
    <w:abstractNumId w:val="26"/>
  </w:num>
  <w:num w:numId="22">
    <w:abstractNumId w:val="6"/>
  </w:num>
  <w:num w:numId="23">
    <w:abstractNumId w:val="10"/>
  </w:num>
  <w:num w:numId="24">
    <w:abstractNumId w:val="14"/>
  </w:num>
  <w:num w:numId="25">
    <w:abstractNumId w:val="1"/>
  </w:num>
  <w:num w:numId="26">
    <w:abstractNumId w:val="17"/>
  </w:num>
  <w:num w:numId="27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zNLc0szAxNzI0MbFU0lEKTi0uzszPAykwqgUABfL4lywAAAA="/>
  </w:docVars>
  <w:rsids>
    <w:rsidRoot w:val="00F711CF"/>
    <w:rsid w:val="002E5B7D"/>
    <w:rsid w:val="003553CF"/>
    <w:rsid w:val="003F76ED"/>
    <w:rsid w:val="00404488"/>
    <w:rsid w:val="00555F6D"/>
    <w:rsid w:val="00623A3A"/>
    <w:rsid w:val="00794300"/>
    <w:rsid w:val="007A7BF8"/>
    <w:rsid w:val="008B156B"/>
    <w:rsid w:val="00904DD6"/>
    <w:rsid w:val="00A81766"/>
    <w:rsid w:val="00C6149C"/>
    <w:rsid w:val="00D11BC3"/>
    <w:rsid w:val="00D27499"/>
    <w:rsid w:val="00DC1619"/>
    <w:rsid w:val="00EB3968"/>
    <w:rsid w:val="00F34E8A"/>
    <w:rsid w:val="00F711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E8F668"/>
  <w15:chartTrackingRefBased/>
  <w15:docId w15:val="{80C72958-03AF-4BBE-9C6F-EAA7C2C597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711C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22</Words>
  <Characters>241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ner Rhea</dc:creator>
  <cp:keywords/>
  <dc:description/>
  <cp:lastModifiedBy>Tanner Rhea</cp:lastModifiedBy>
  <cp:revision>2</cp:revision>
  <dcterms:created xsi:type="dcterms:W3CDTF">2018-08-03T15:34:00Z</dcterms:created>
  <dcterms:modified xsi:type="dcterms:W3CDTF">2018-08-03T15:34:00Z</dcterms:modified>
</cp:coreProperties>
</file>